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39473" w14:textId="645D2974" w:rsidR="00E730AC" w:rsidRPr="003F0665" w:rsidRDefault="00D95308" w:rsidP="003F0665">
      <w:pPr>
        <w:pStyle w:val="Heading1"/>
        <w:rPr>
          <w:rStyle w:val="VerbatimChar"/>
          <w:rFonts w:ascii="Figtree" w:hAnsi="Figtree"/>
          <w:color w:val="auto"/>
          <w:sz w:val="38"/>
          <w:szCs w:val="44"/>
        </w:rPr>
      </w:pPr>
      <w:bookmarkStart w:id="0" w:name="X9809af4e6b47710fca4ea315d57faa80c5de2bd"/>
      <w:r w:rsidRPr="0061228B">
        <w:rPr>
          <w:rFonts w:ascii="Figtree" w:hAnsi="Figtree"/>
          <w:color w:val="auto"/>
          <w:sz w:val="38"/>
          <w:szCs w:val="44"/>
        </w:rPr>
        <w:t xml:space="preserve">Case Study </w:t>
      </w:r>
      <w:r w:rsidR="004B2417">
        <w:rPr>
          <w:rFonts w:ascii="Figtree" w:hAnsi="Figtree"/>
          <w:color w:val="auto"/>
          <w:sz w:val="38"/>
          <w:szCs w:val="44"/>
        </w:rPr>
        <w:t>2</w:t>
      </w:r>
      <w:r w:rsidR="00881FFA" w:rsidRPr="0061228B">
        <w:rPr>
          <w:rFonts w:ascii="Figtree" w:hAnsi="Figtree"/>
          <w:color w:val="auto"/>
          <w:sz w:val="38"/>
          <w:szCs w:val="44"/>
        </w:rPr>
        <w:t>:</w:t>
      </w:r>
      <w:r w:rsidR="0059209E" w:rsidRPr="0061228B">
        <w:rPr>
          <w:rFonts w:ascii="Figtree" w:hAnsi="Figtree"/>
          <w:color w:val="auto"/>
          <w:sz w:val="38"/>
          <w:szCs w:val="44"/>
        </w:rPr>
        <w:t xml:space="preserve"> </w:t>
      </w:r>
      <w:r w:rsidR="004B2417">
        <w:rPr>
          <w:rFonts w:ascii="Figtree" w:hAnsi="Figtree"/>
          <w:color w:val="auto"/>
          <w:sz w:val="38"/>
          <w:szCs w:val="44"/>
        </w:rPr>
        <w:t>Linear regression exercise</w:t>
      </w:r>
    </w:p>
    <w:p w14:paraId="261DAA86" w14:textId="675A66E1" w:rsidR="003F0665" w:rsidRPr="003F0665" w:rsidRDefault="003F0665" w:rsidP="003F0665">
      <w:pPr>
        <w:pStyle w:val="Heading3"/>
        <w:rPr>
          <w:rFonts w:ascii="Montserrat" w:hAnsi="Montserrat"/>
          <w:color w:val="auto"/>
        </w:rPr>
      </w:pPr>
      <w:r w:rsidRPr="0061228B">
        <w:rPr>
          <w:rFonts w:ascii="Montserrat" w:hAnsi="Montserrat"/>
          <w:color w:val="auto"/>
        </w:rPr>
        <w:br/>
        <w:t>Initial data inspection</w:t>
      </w:r>
    </w:p>
    <w:p w14:paraId="49AF5B9D" w14:textId="0EBD271E" w:rsidR="003F0665" w:rsidRDefault="003F0665" w:rsidP="003F0665">
      <w:pPr>
        <w:pStyle w:val="BodyText"/>
        <w:rPr>
          <w:rFonts w:ascii="Montserrat" w:hAnsi="Montserrat"/>
        </w:rPr>
      </w:pPr>
      <w:r>
        <w:rPr>
          <w:rFonts w:ascii="Montserrat" w:hAnsi="Montserrat"/>
        </w:rPr>
        <w:t>The below information is provided to help you work with the data set.</w:t>
      </w:r>
    </w:p>
    <w:p w14:paraId="22E8B61E" w14:textId="29C6C63A" w:rsidR="003F0665" w:rsidRPr="003F0665" w:rsidRDefault="003F0665" w:rsidP="003F0665">
      <w:pPr>
        <w:pStyle w:val="BodyText"/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California Housing dataset characteristics:</w:t>
      </w:r>
    </w:p>
    <w:p w14:paraId="549F559E" w14:textId="5263D1FF" w:rsidR="003F0665" w:rsidRPr="003F0665" w:rsidRDefault="003F0665" w:rsidP="003F0665">
      <w:pPr>
        <w:pStyle w:val="BodyText"/>
        <w:spacing w:before="0" w:after="0"/>
        <w:ind w:firstLine="72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Number of Instances: 20640</w:t>
      </w:r>
    </w:p>
    <w:p w14:paraId="7FA47B7E" w14:textId="3E9BA865" w:rsidR="003F0665" w:rsidRDefault="003F0665" w:rsidP="003F0665">
      <w:pPr>
        <w:pStyle w:val="BodyText"/>
        <w:spacing w:before="0" w:after="0"/>
        <w:ind w:firstLine="72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Number of Attributes: 8 numeric, predictive attributes and the target</w:t>
      </w:r>
    </w:p>
    <w:p w14:paraId="7497FC6F" w14:textId="77777777" w:rsidR="003F0665" w:rsidRPr="003F0665" w:rsidRDefault="003F0665" w:rsidP="003F0665">
      <w:pPr>
        <w:pStyle w:val="BodyText"/>
        <w:spacing w:before="0" w:after="0"/>
        <w:ind w:firstLine="720"/>
        <w:rPr>
          <w:rFonts w:ascii="Montserrat" w:hAnsi="Montserrat"/>
          <w:sz w:val="20"/>
          <w:szCs w:val="20"/>
        </w:rPr>
      </w:pPr>
    </w:p>
    <w:p w14:paraId="64227C98" w14:textId="166B1810" w:rsidR="003F0665" w:rsidRPr="003F0665" w:rsidRDefault="003F0665" w:rsidP="003F0665">
      <w:pPr>
        <w:pStyle w:val="BodyText"/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Attribute Information:</w:t>
      </w:r>
    </w:p>
    <w:p w14:paraId="1A12BBBF" w14:textId="2586D0EA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proofErr w:type="spellStart"/>
      <w:r w:rsidRPr="003F0665">
        <w:rPr>
          <w:rFonts w:ascii="Montserrat" w:hAnsi="Montserrat"/>
          <w:sz w:val="20"/>
          <w:szCs w:val="20"/>
        </w:rPr>
        <w:t>MedInc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median income in block group</w:t>
      </w:r>
    </w:p>
    <w:p w14:paraId="5BB950C6" w14:textId="40097634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proofErr w:type="spellStart"/>
      <w:r w:rsidRPr="003F0665">
        <w:rPr>
          <w:rFonts w:ascii="Montserrat" w:hAnsi="Montserrat"/>
          <w:sz w:val="20"/>
          <w:szCs w:val="20"/>
        </w:rPr>
        <w:t>HouseAge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median house age in block group</w:t>
      </w:r>
    </w:p>
    <w:p w14:paraId="6F5C9338" w14:textId="46087086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proofErr w:type="spellStart"/>
      <w:r w:rsidRPr="003F0665">
        <w:rPr>
          <w:rFonts w:ascii="Montserrat" w:hAnsi="Montserrat"/>
          <w:sz w:val="20"/>
          <w:szCs w:val="20"/>
        </w:rPr>
        <w:t>AveRooms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average number of rooms per household</w:t>
      </w:r>
    </w:p>
    <w:p w14:paraId="4D88BCA3" w14:textId="4CD19108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proofErr w:type="spellStart"/>
      <w:r w:rsidRPr="003F0665">
        <w:rPr>
          <w:rFonts w:ascii="Montserrat" w:hAnsi="Montserrat"/>
          <w:sz w:val="20"/>
          <w:szCs w:val="20"/>
        </w:rPr>
        <w:t>AveBedrms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average number of bedrooms per household</w:t>
      </w:r>
    </w:p>
    <w:p w14:paraId="11B98545" w14:textId="1EB5BD45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Population block group population</w:t>
      </w:r>
    </w:p>
    <w:p w14:paraId="153A698F" w14:textId="3D2ABFFB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proofErr w:type="spellStart"/>
      <w:r w:rsidRPr="003F0665">
        <w:rPr>
          <w:rFonts w:ascii="Montserrat" w:hAnsi="Montserrat"/>
          <w:sz w:val="20"/>
          <w:szCs w:val="20"/>
        </w:rPr>
        <w:t>AveOccup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average number of household members</w:t>
      </w:r>
    </w:p>
    <w:p w14:paraId="7CF03CFB" w14:textId="2C13D7B4" w:rsidR="003F0665" w:rsidRPr="003F0665" w:rsidRDefault="003F0665" w:rsidP="003F0665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Latitude block group latitude</w:t>
      </w:r>
    </w:p>
    <w:p w14:paraId="3C96FBBB" w14:textId="3A4E6F7F" w:rsidR="003F0665" w:rsidRDefault="003F0665" w:rsidP="00881FFA">
      <w:pPr>
        <w:pStyle w:val="BodyText"/>
        <w:numPr>
          <w:ilvl w:val="0"/>
          <w:numId w:val="13"/>
        </w:numPr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Longitude block group longitude</w:t>
      </w:r>
      <w:bookmarkStart w:id="1" w:name="initial-data-inspection"/>
    </w:p>
    <w:p w14:paraId="588EE3E6" w14:textId="77777777" w:rsidR="003F0665" w:rsidRPr="003F0665" w:rsidRDefault="003F0665" w:rsidP="003F0665">
      <w:pPr>
        <w:pStyle w:val="FirstParagraph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 xml:space="preserve">This dataset was obtained from the </w:t>
      </w:r>
      <w:proofErr w:type="spellStart"/>
      <w:r w:rsidRPr="003F0665">
        <w:rPr>
          <w:rFonts w:ascii="Montserrat" w:hAnsi="Montserrat"/>
          <w:sz w:val="20"/>
          <w:szCs w:val="20"/>
        </w:rPr>
        <w:t>StatLib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repository. </w:t>
      </w:r>
      <w:hyperlink r:id="rId10" w:history="1">
        <w:r w:rsidRPr="003F0665">
          <w:rPr>
            <w:rStyle w:val="Hyperlink"/>
            <w:rFonts w:ascii="Montserrat" w:hAnsi="Montserrat"/>
            <w:color w:val="auto"/>
            <w:sz w:val="20"/>
            <w:szCs w:val="20"/>
          </w:rPr>
          <w:t>https://www.dcc.fc.up.pt/~ltorgo/Regression/cal_housing.html</w:t>
        </w:r>
      </w:hyperlink>
      <w:r w:rsidRPr="003F0665">
        <w:rPr>
          <w:rFonts w:ascii="Montserrat" w:hAnsi="Montserrat"/>
          <w:sz w:val="20"/>
          <w:szCs w:val="20"/>
        </w:rPr>
        <w:t xml:space="preserve"> </w:t>
      </w:r>
    </w:p>
    <w:p w14:paraId="54CD01B4" w14:textId="32B68909" w:rsidR="003F0665" w:rsidRDefault="003F0665" w:rsidP="003F0665">
      <w:pPr>
        <w:pStyle w:val="BodyText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The target variable is the median house value for California districts, expressed in hundreds of thousands of dollars ($100,000).</w:t>
      </w:r>
    </w:p>
    <w:p w14:paraId="6330D9E5" w14:textId="77777777" w:rsidR="003F0665" w:rsidRPr="003F0665" w:rsidRDefault="003F0665" w:rsidP="003F0665">
      <w:pPr>
        <w:pStyle w:val="BodyText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This dataset was derived from the 1990 U.S. census, using one row per census block group. A block group is the smallest geographical unit for which the U.S. Census Bureau publishes sample data (a block group typically has a population of 600 to 3,000 people).</w:t>
      </w:r>
    </w:p>
    <w:p w14:paraId="1FB3EEF8" w14:textId="512170D0" w:rsidR="003F0665" w:rsidRDefault="003F0665" w:rsidP="003F0665">
      <w:pPr>
        <w:pStyle w:val="BodyText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 xml:space="preserve">A household is a group of people residing within a home. Since the average number of rooms and bedrooms in this dataset are provided per household, these columns may take </w:t>
      </w:r>
      <w:r w:rsidRPr="003F0665">
        <w:rPr>
          <w:rFonts w:ascii="Montserrat" w:hAnsi="Montserrat"/>
          <w:sz w:val="20"/>
          <w:szCs w:val="20"/>
        </w:rPr>
        <w:t>surprisingly</w:t>
      </w:r>
      <w:r w:rsidRPr="003F0665">
        <w:rPr>
          <w:rFonts w:ascii="Montserrat" w:hAnsi="Montserrat"/>
          <w:sz w:val="20"/>
          <w:szCs w:val="20"/>
        </w:rPr>
        <w:t xml:space="preserve"> large values for block groups with few households and many empty houses, such as vacation resorts.</w:t>
      </w:r>
    </w:p>
    <w:p w14:paraId="0158DDCC" w14:textId="7016C40C" w:rsidR="003F0665" w:rsidRPr="003F0665" w:rsidRDefault="003F0665" w:rsidP="003F0665">
      <w:pPr>
        <w:pStyle w:val="BodyText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 xml:space="preserve">The goal is to build a Linear Regression Model on the California Housing Dataset. We will be trying to predict the </w:t>
      </w:r>
      <w:proofErr w:type="spellStart"/>
      <w:r w:rsidRPr="003F0665">
        <w:rPr>
          <w:rFonts w:ascii="Montserrat" w:hAnsi="Montserrat"/>
          <w:sz w:val="20"/>
          <w:szCs w:val="20"/>
        </w:rPr>
        <w:t>MedianPrice</w:t>
      </w:r>
      <w:proofErr w:type="spellEnd"/>
      <w:r w:rsidRPr="003F0665">
        <w:rPr>
          <w:rFonts w:ascii="Montserrat" w:hAnsi="Montserrat"/>
          <w:sz w:val="20"/>
          <w:szCs w:val="20"/>
        </w:rPr>
        <w:t xml:space="preserve"> per house in each block. Denoted as the target column. This price is in $100,000s</w:t>
      </w:r>
    </w:p>
    <w:p w14:paraId="31E5E3E2" w14:textId="77777777" w:rsidR="003F0665" w:rsidRDefault="003F0665" w:rsidP="003F0665">
      <w:pPr>
        <w:pStyle w:val="BodyText"/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>We have two datasets available:</w:t>
      </w:r>
    </w:p>
    <w:p w14:paraId="179A1793" w14:textId="77777777" w:rsidR="003F0665" w:rsidRDefault="003F0665" w:rsidP="003F0665">
      <w:pPr>
        <w:pStyle w:val="BodyText"/>
        <w:numPr>
          <w:ilvl w:val="0"/>
          <w:numId w:val="14"/>
        </w:numPr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 xml:space="preserve">housing_data.csv is the original dataset </w:t>
      </w:r>
    </w:p>
    <w:p w14:paraId="3C036064" w14:textId="2686ACA6" w:rsidR="003F0665" w:rsidRPr="003F0665" w:rsidRDefault="003F0665" w:rsidP="003F0665">
      <w:pPr>
        <w:pStyle w:val="BodyText"/>
        <w:numPr>
          <w:ilvl w:val="0"/>
          <w:numId w:val="14"/>
        </w:numPr>
        <w:spacing w:before="0" w:after="0"/>
        <w:rPr>
          <w:rFonts w:ascii="Montserrat" w:hAnsi="Montserrat"/>
          <w:sz w:val="20"/>
          <w:szCs w:val="20"/>
        </w:rPr>
      </w:pPr>
      <w:r w:rsidRPr="003F0665">
        <w:rPr>
          <w:rFonts w:ascii="Montserrat" w:hAnsi="Montserrat"/>
          <w:sz w:val="20"/>
          <w:szCs w:val="20"/>
        </w:rPr>
        <w:t xml:space="preserve">housing_data_cleaned_STD.csv is the same dataset but having had 114 rows removed with missing </w:t>
      </w:r>
      <w:proofErr w:type="spellStart"/>
      <w:r w:rsidRPr="003F0665">
        <w:rPr>
          <w:rFonts w:ascii="Montserrat" w:hAnsi="Montserrat"/>
          <w:sz w:val="20"/>
          <w:szCs w:val="20"/>
        </w:rPr>
        <w:t>AveRooms</w:t>
      </w:r>
      <w:proofErr w:type="spellEnd"/>
      <w:r w:rsidRPr="003F0665">
        <w:rPr>
          <w:rFonts w:ascii="Montserrat" w:hAnsi="Montserrat"/>
          <w:sz w:val="20"/>
          <w:szCs w:val="20"/>
        </w:rPr>
        <w:t>. It has also had all points above or below 3 standard deviations removed.</w:t>
      </w:r>
    </w:p>
    <w:p w14:paraId="103E9159" w14:textId="4DD7BBED" w:rsidR="003F0665" w:rsidRPr="003F0665" w:rsidRDefault="003F0665" w:rsidP="003F0665">
      <w:pPr>
        <w:pStyle w:val="BodyText"/>
        <w:rPr>
          <w:rFonts w:ascii="Montserrat" w:hAnsi="Montserrat"/>
        </w:rPr>
      </w:pPr>
      <w:r w:rsidRPr="003F0665">
        <w:rPr>
          <w:rFonts w:ascii="Montserrat" w:hAnsi="Montserrat"/>
        </w:rPr>
        <w:t>In your lab environment, load in the dataset with an appropriate method and create a new notebook to work with the data,  completing the following tasks.</w:t>
      </w:r>
    </w:p>
    <w:p w14:paraId="53D493E7" w14:textId="4B2246AB" w:rsidR="00881FFA" w:rsidRPr="0061228B" w:rsidRDefault="00881FFA" w:rsidP="00881FFA">
      <w:pPr>
        <w:pStyle w:val="Heading3"/>
        <w:rPr>
          <w:rFonts w:ascii="Montserrat" w:hAnsi="Montserrat"/>
          <w:color w:val="auto"/>
          <w:sz w:val="28"/>
          <w:szCs w:val="28"/>
        </w:rPr>
      </w:pPr>
      <w:r w:rsidRPr="0061228B">
        <w:rPr>
          <w:rFonts w:ascii="Montserrat" w:hAnsi="Montserrat"/>
          <w:color w:val="auto"/>
        </w:rPr>
        <w:lastRenderedPageBreak/>
        <w:br/>
      </w:r>
      <w:r w:rsidR="00EE0EA8">
        <w:rPr>
          <w:rFonts w:ascii="Montserrat" w:hAnsi="Montserrat"/>
          <w:color w:val="auto"/>
        </w:rPr>
        <w:t>Data</w:t>
      </w:r>
      <w:r w:rsidR="005B40B4">
        <w:rPr>
          <w:rFonts w:ascii="Montserrat" w:hAnsi="Montserrat"/>
          <w:color w:val="auto"/>
        </w:rPr>
        <w:t xml:space="preserve"> Familiarisation</w:t>
      </w:r>
      <w:r w:rsidR="00E066E5" w:rsidRPr="0061228B">
        <w:rPr>
          <w:rFonts w:ascii="Montserrat" w:hAnsi="Montserrat"/>
          <w:color w:val="auto"/>
        </w:rPr>
        <w:t xml:space="preserve"> </w:t>
      </w:r>
    </w:p>
    <w:p w14:paraId="25A5DBAF" w14:textId="2EB5C6C8" w:rsidR="005B40B4" w:rsidRPr="005B40B4" w:rsidRDefault="005B40B4" w:rsidP="005B40B4">
      <w:pPr>
        <w:pStyle w:val="Heading3"/>
        <w:numPr>
          <w:ilvl w:val="0"/>
          <w:numId w:val="16"/>
        </w:numPr>
        <w:rPr>
          <w:rFonts w:ascii="Montserrat" w:eastAsiaTheme="minorHAnsi" w:hAnsi="Montserrat" w:cstheme="minorBidi"/>
          <w:b w:val="0"/>
          <w:bCs w:val="0"/>
          <w:color w:val="auto"/>
        </w:rPr>
      </w:pPr>
      <w:bookmarkStart w:id="2" w:name="missing-values"/>
      <w:bookmarkEnd w:id="1"/>
      <w:r>
        <w:rPr>
          <w:rFonts w:ascii="Montserrat" w:eastAsiaTheme="minorHAnsi" w:hAnsi="Montserrat" w:cstheme="minorBidi"/>
          <w:b w:val="0"/>
          <w:bCs w:val="0"/>
          <w:color w:val="auto"/>
        </w:rPr>
        <w:t>Using your statistical analysis and data visualisation (EDA) techniques, f</w:t>
      </w: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 xml:space="preserve">amiliarise yourself with the dataset. Seek to understand: </w:t>
      </w:r>
    </w:p>
    <w:p w14:paraId="66E997B2" w14:textId="77777777" w:rsidR="005B40B4" w:rsidRPr="005B40B4" w:rsidRDefault="005B40B4" w:rsidP="005B40B4">
      <w:pPr>
        <w:pStyle w:val="Heading3"/>
        <w:numPr>
          <w:ilvl w:val="0"/>
          <w:numId w:val="15"/>
        </w:numPr>
        <w:spacing w:before="0"/>
        <w:ind w:left="1077" w:hanging="357"/>
        <w:rPr>
          <w:rFonts w:ascii="Montserrat" w:eastAsiaTheme="minorHAnsi" w:hAnsi="Montserrat" w:cstheme="minorBidi"/>
          <w:b w:val="0"/>
          <w:bCs w:val="0"/>
          <w:color w:val="auto"/>
        </w:rPr>
      </w:pP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>the types of data.</w:t>
      </w:r>
    </w:p>
    <w:p w14:paraId="7DC716E5" w14:textId="69A759AB" w:rsidR="007C0B0B" w:rsidRDefault="005B40B4" w:rsidP="005B40B4">
      <w:pPr>
        <w:pStyle w:val="Heading3"/>
        <w:numPr>
          <w:ilvl w:val="0"/>
          <w:numId w:val="15"/>
        </w:numPr>
        <w:spacing w:before="0"/>
        <w:ind w:left="1077" w:hanging="357"/>
        <w:rPr>
          <w:rFonts w:ascii="Montserrat" w:eastAsiaTheme="minorHAnsi" w:hAnsi="Montserrat" w:cstheme="minorBidi"/>
          <w:b w:val="0"/>
          <w:bCs w:val="0"/>
          <w:color w:val="auto"/>
        </w:rPr>
      </w:pP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>distributions of features</w:t>
      </w:r>
      <w:r w:rsidR="007C0B0B">
        <w:rPr>
          <w:rFonts w:ascii="Montserrat" w:eastAsiaTheme="minorHAnsi" w:hAnsi="Montserrat" w:cstheme="minorBidi"/>
          <w:b w:val="0"/>
          <w:bCs w:val="0"/>
          <w:color w:val="auto"/>
        </w:rPr>
        <w:t>.</w:t>
      </w:r>
    </w:p>
    <w:p w14:paraId="1E2FBFFA" w14:textId="5C0291FC" w:rsidR="007C0B0B" w:rsidRPr="007C0B0B" w:rsidRDefault="007C0B0B" w:rsidP="007C0B0B">
      <w:pPr>
        <w:pStyle w:val="Heading3"/>
        <w:numPr>
          <w:ilvl w:val="0"/>
          <w:numId w:val="15"/>
        </w:numPr>
        <w:spacing w:before="0"/>
        <w:ind w:left="1077" w:hanging="357"/>
        <w:rPr>
          <w:rFonts w:ascii="Montserrat" w:eastAsiaTheme="minorHAnsi" w:hAnsi="Montserrat" w:cstheme="minorBidi"/>
          <w:b w:val="0"/>
          <w:bCs w:val="0"/>
          <w:color w:val="auto"/>
        </w:rPr>
      </w:pPr>
      <w:r>
        <w:rPr>
          <w:rFonts w:ascii="Montserrat" w:eastAsiaTheme="minorHAnsi" w:hAnsi="Montserrat" w:cstheme="minorBidi"/>
          <w:b w:val="0"/>
          <w:bCs w:val="0"/>
          <w:color w:val="auto"/>
        </w:rPr>
        <w:t>potential correlating features</w:t>
      </w:r>
      <w:r w:rsidR="005B40B4" w:rsidRPr="005B40B4">
        <w:rPr>
          <w:rFonts w:ascii="Montserrat" w:eastAsiaTheme="minorHAnsi" w:hAnsi="Montserrat" w:cstheme="minorBidi"/>
          <w:b w:val="0"/>
          <w:bCs w:val="0"/>
          <w:color w:val="auto"/>
        </w:rPr>
        <w:t>.</w:t>
      </w:r>
    </w:p>
    <w:p w14:paraId="45EE2DBC" w14:textId="77777777" w:rsidR="005B40B4" w:rsidRPr="005B40B4" w:rsidRDefault="005B40B4" w:rsidP="005B40B4">
      <w:pPr>
        <w:pStyle w:val="Heading3"/>
        <w:numPr>
          <w:ilvl w:val="0"/>
          <w:numId w:val="15"/>
        </w:numPr>
        <w:spacing w:before="0"/>
        <w:ind w:left="1077" w:hanging="357"/>
        <w:rPr>
          <w:rFonts w:ascii="Montserrat" w:eastAsiaTheme="minorHAnsi" w:hAnsi="Montserrat" w:cstheme="minorBidi"/>
          <w:b w:val="0"/>
          <w:bCs w:val="0"/>
          <w:color w:val="auto"/>
        </w:rPr>
      </w:pP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>obvious patterns.</w:t>
      </w:r>
    </w:p>
    <w:p w14:paraId="5D5D6AAC" w14:textId="77777777" w:rsidR="005B40B4" w:rsidRPr="005B40B4" w:rsidRDefault="005B40B4" w:rsidP="005B40B4">
      <w:pPr>
        <w:pStyle w:val="Heading3"/>
        <w:numPr>
          <w:ilvl w:val="0"/>
          <w:numId w:val="15"/>
        </w:numPr>
        <w:spacing w:before="0"/>
        <w:ind w:left="1077" w:hanging="357"/>
        <w:rPr>
          <w:rFonts w:ascii="Montserrat" w:eastAsiaTheme="minorHAnsi" w:hAnsi="Montserrat" w:cstheme="minorBidi"/>
          <w:b w:val="0"/>
          <w:bCs w:val="0"/>
          <w:color w:val="auto"/>
        </w:rPr>
      </w:pP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>errors, nulls, outliers.</w:t>
      </w:r>
    </w:p>
    <w:p w14:paraId="38FF4D6D" w14:textId="7289685D" w:rsidR="005B40B4" w:rsidRPr="005B40B4" w:rsidRDefault="005B40B4" w:rsidP="005B40B4">
      <w:pPr>
        <w:pStyle w:val="Heading3"/>
        <w:rPr>
          <w:rFonts w:ascii="Montserrat" w:hAnsi="Montserrat"/>
          <w:color w:val="auto"/>
        </w:rPr>
      </w:pPr>
      <w:r>
        <w:rPr>
          <w:rFonts w:ascii="Montserrat" w:hAnsi="Montserrat"/>
          <w:color w:val="auto"/>
        </w:rPr>
        <w:t>Assumptions</w:t>
      </w:r>
    </w:p>
    <w:p w14:paraId="354A25AA" w14:textId="50EA8957" w:rsidR="005B40B4" w:rsidRPr="005B40B4" w:rsidRDefault="005B40B4" w:rsidP="005B40B4">
      <w:pPr>
        <w:pStyle w:val="FirstParagraph"/>
        <w:numPr>
          <w:ilvl w:val="0"/>
          <w:numId w:val="2"/>
        </w:numPr>
        <w:rPr>
          <w:rFonts w:ascii="Montserrat" w:hAnsi="Montserrat"/>
        </w:rPr>
      </w:pPr>
      <w:r w:rsidRPr="005B40B4">
        <w:rPr>
          <w:rFonts w:ascii="Montserrat" w:hAnsi="Montserrat"/>
        </w:rPr>
        <w:t>Select the feature</w:t>
      </w:r>
      <w:r w:rsidR="007C0B0B">
        <w:rPr>
          <w:rFonts w:ascii="Montserrat" w:hAnsi="Montserrat"/>
        </w:rPr>
        <w:t xml:space="preserve"> </w:t>
      </w:r>
      <w:r w:rsidRPr="005B40B4">
        <w:rPr>
          <w:rFonts w:ascii="Montserrat" w:hAnsi="Montserrat"/>
        </w:rPr>
        <w:t xml:space="preserve">you would like to use </w:t>
      </w:r>
      <w:r w:rsidR="007C0B0B">
        <w:rPr>
          <w:rFonts w:ascii="Montserrat" w:hAnsi="Montserrat"/>
        </w:rPr>
        <w:t xml:space="preserve">for linear </w:t>
      </w:r>
      <w:r w:rsidRPr="005B40B4">
        <w:rPr>
          <w:rFonts w:ascii="Montserrat" w:hAnsi="Montserrat"/>
        </w:rPr>
        <w:t>regression.</w:t>
      </w:r>
    </w:p>
    <w:p w14:paraId="1362268A" w14:textId="4C04F5CF" w:rsidR="007C0B0B" w:rsidRPr="005B40B4" w:rsidRDefault="007C0B0B" w:rsidP="005B40B4">
      <w:pPr>
        <w:pStyle w:val="BodyText"/>
        <w:numPr>
          <w:ilvl w:val="0"/>
          <w:numId w:val="2"/>
        </w:numPr>
        <w:rPr>
          <w:rFonts w:ascii="Montserrat" w:hAnsi="Montserrat"/>
        </w:rPr>
      </w:pPr>
      <w:r>
        <w:rPr>
          <w:rFonts w:ascii="Montserrat" w:hAnsi="Montserrat"/>
        </w:rPr>
        <w:t xml:space="preserve">Would you </w:t>
      </w:r>
      <w:r w:rsidR="00374630">
        <w:rPr>
          <w:rFonts w:ascii="Montserrat" w:hAnsi="Montserrat"/>
        </w:rPr>
        <w:t>use all the rows in the</w:t>
      </w:r>
      <w:r>
        <w:rPr>
          <w:rFonts w:ascii="Montserrat" w:hAnsi="Montserrat"/>
        </w:rPr>
        <w:t xml:space="preserve"> data set or a sample </w:t>
      </w:r>
      <w:r w:rsidR="00374630">
        <w:rPr>
          <w:rFonts w:ascii="Montserrat" w:hAnsi="Montserrat"/>
        </w:rPr>
        <w:t xml:space="preserve">of your data </w:t>
      </w:r>
      <w:r>
        <w:rPr>
          <w:rFonts w:ascii="Montserrat" w:hAnsi="Montserrat"/>
        </w:rPr>
        <w:t xml:space="preserve">for linear regression? If </w:t>
      </w:r>
      <w:r w:rsidR="00374630">
        <w:rPr>
          <w:rFonts w:ascii="Montserrat" w:hAnsi="Montserrat"/>
        </w:rPr>
        <w:t xml:space="preserve">using </w:t>
      </w:r>
      <w:r>
        <w:rPr>
          <w:rFonts w:ascii="Montserrat" w:hAnsi="Montserrat"/>
        </w:rPr>
        <w:t xml:space="preserve">a sample, which sampling method would you use?  </w:t>
      </w:r>
    </w:p>
    <w:p w14:paraId="7217F588" w14:textId="345E7D76" w:rsidR="00881FFA" w:rsidRPr="0061228B" w:rsidRDefault="007C0B0B" w:rsidP="00881FFA">
      <w:pPr>
        <w:pStyle w:val="FirstParagraph"/>
        <w:rPr>
          <w:rFonts w:ascii="Montserrat" w:hAnsi="Montserrat"/>
          <w:b/>
          <w:bCs/>
        </w:rPr>
      </w:pPr>
      <w:bookmarkStart w:id="3" w:name="deduplication"/>
      <w:bookmarkEnd w:id="2"/>
      <w:r>
        <w:rPr>
          <w:rFonts w:ascii="Montserrat" w:hAnsi="Montserrat"/>
          <w:b/>
          <w:bCs/>
        </w:rPr>
        <w:t>Preparation of the data</w:t>
      </w:r>
    </w:p>
    <w:p w14:paraId="770CF37A" w14:textId="73873B54" w:rsidR="005B40B4" w:rsidRDefault="005B40B4" w:rsidP="007C0B0B">
      <w:pPr>
        <w:pStyle w:val="Heading3"/>
        <w:numPr>
          <w:ilvl w:val="0"/>
          <w:numId w:val="18"/>
        </w:numPr>
        <w:rPr>
          <w:rFonts w:ascii="Montserrat" w:eastAsiaTheme="minorHAnsi" w:hAnsi="Montserrat" w:cstheme="minorBidi"/>
          <w:b w:val="0"/>
          <w:bCs w:val="0"/>
          <w:color w:val="auto"/>
        </w:rPr>
      </w:pPr>
      <w:bookmarkStart w:id="4" w:name="_Hlk205470223"/>
      <w:bookmarkStart w:id="5" w:name="outliers"/>
      <w:bookmarkEnd w:id="3"/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>To fit a Linear Regression model</w:t>
      </w:r>
      <w:r w:rsidR="00374630">
        <w:rPr>
          <w:rFonts w:ascii="Montserrat" w:eastAsiaTheme="minorHAnsi" w:hAnsi="Montserrat" w:cstheme="minorBidi"/>
          <w:b w:val="0"/>
          <w:bCs w:val="0"/>
          <w:color w:val="auto"/>
        </w:rPr>
        <w:t>,</w:t>
      </w: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 xml:space="preserve"> we </w:t>
      </w:r>
      <w:r w:rsidR="007C0B0B">
        <w:rPr>
          <w:rFonts w:ascii="Montserrat" w:eastAsiaTheme="minorHAnsi" w:hAnsi="Montserrat" w:cstheme="minorBidi"/>
          <w:b w:val="0"/>
          <w:bCs w:val="0"/>
          <w:color w:val="auto"/>
        </w:rPr>
        <w:t xml:space="preserve">will </w:t>
      </w: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>need to remove</w:t>
      </w:r>
      <w:r w:rsidR="007C0B0B">
        <w:rPr>
          <w:rFonts w:ascii="Montserrat" w:eastAsiaTheme="minorHAnsi" w:hAnsi="Montserrat" w:cstheme="minorBidi"/>
          <w:b w:val="0"/>
          <w:bCs w:val="0"/>
          <w:color w:val="auto"/>
        </w:rPr>
        <w:t xml:space="preserve"> any</w:t>
      </w:r>
      <w:r w:rsidRPr="005B40B4">
        <w:rPr>
          <w:rFonts w:ascii="Montserrat" w:eastAsiaTheme="minorHAnsi" w:hAnsi="Montserrat" w:cstheme="minorBidi"/>
          <w:b w:val="0"/>
          <w:bCs w:val="0"/>
          <w:color w:val="auto"/>
        </w:rPr>
        <w:t xml:space="preserve"> rows with missing values. We would typically investigate these further and treat them, but for convenience just drop the rows</w:t>
      </w:r>
      <w:r w:rsidR="00374630">
        <w:rPr>
          <w:rFonts w:ascii="Montserrat" w:eastAsiaTheme="minorHAnsi" w:hAnsi="Montserrat" w:cstheme="minorBidi"/>
          <w:b w:val="0"/>
          <w:bCs w:val="0"/>
          <w:color w:val="auto"/>
        </w:rPr>
        <w:t xml:space="preserve"> that have empty values in either chosen feature or target columns. </w:t>
      </w:r>
    </w:p>
    <w:p w14:paraId="7D4F4805" w14:textId="373A95C4" w:rsidR="00E730AC" w:rsidRPr="0061228B" w:rsidRDefault="007C0B0B">
      <w:pPr>
        <w:pStyle w:val="Heading3"/>
        <w:rPr>
          <w:rFonts w:ascii="Montserrat" w:hAnsi="Montserrat"/>
          <w:color w:val="auto"/>
        </w:rPr>
      </w:pPr>
      <w:bookmarkStart w:id="6" w:name="stretch-exercises"/>
      <w:bookmarkEnd w:id="4"/>
      <w:bookmarkEnd w:id="5"/>
      <w:r>
        <w:rPr>
          <w:rFonts w:ascii="Montserrat" w:hAnsi="Montserrat"/>
          <w:color w:val="auto"/>
        </w:rPr>
        <w:t>Linear regression</w:t>
      </w:r>
    </w:p>
    <w:p w14:paraId="3F5FE9EA" w14:textId="7CFDF5AB" w:rsidR="007C0B0B" w:rsidRPr="007C0B0B" w:rsidRDefault="007C0B0B" w:rsidP="007C0B0B">
      <w:pPr>
        <w:pStyle w:val="FirstParagraph"/>
        <w:numPr>
          <w:ilvl w:val="0"/>
          <w:numId w:val="7"/>
        </w:numPr>
        <w:rPr>
          <w:rFonts w:ascii="Montserrat" w:hAnsi="Montserrat"/>
        </w:rPr>
      </w:pPr>
      <w:r w:rsidRPr="007C0B0B">
        <w:rPr>
          <w:rFonts w:ascii="Montserrat" w:hAnsi="Montserrat"/>
        </w:rPr>
        <w:t>After pre</w:t>
      </w:r>
      <w:r w:rsidR="00374630">
        <w:rPr>
          <w:rFonts w:ascii="Montserrat" w:hAnsi="Montserrat"/>
        </w:rPr>
        <w:t>paring</w:t>
      </w:r>
      <w:r w:rsidRPr="007C0B0B">
        <w:rPr>
          <w:rFonts w:ascii="Montserrat" w:hAnsi="Montserrat"/>
        </w:rPr>
        <w:t xml:space="preserve"> the dataset, we can fit our regression model. Import the Linear</w:t>
      </w:r>
      <w:r w:rsidR="00EE0EA8">
        <w:rPr>
          <w:rFonts w:ascii="Montserrat" w:hAnsi="Montserrat"/>
        </w:rPr>
        <w:t xml:space="preserve"> </w:t>
      </w:r>
      <w:r w:rsidRPr="007C0B0B">
        <w:rPr>
          <w:rFonts w:ascii="Montserrat" w:hAnsi="Montserrat"/>
        </w:rPr>
        <w:t>Regression model from scikit-</w:t>
      </w:r>
      <w:proofErr w:type="spellStart"/>
      <w:r w:rsidRPr="007C0B0B">
        <w:rPr>
          <w:rFonts w:ascii="Montserrat" w:hAnsi="Montserrat"/>
        </w:rPr>
        <w:t>learn’s</w:t>
      </w:r>
      <w:proofErr w:type="spellEnd"/>
      <w:r w:rsidRPr="007C0B0B">
        <w:rPr>
          <w:rFonts w:ascii="Montserrat" w:hAnsi="Montserrat"/>
        </w:rPr>
        <w:t xml:space="preserve"> </w:t>
      </w:r>
      <w:proofErr w:type="spellStart"/>
      <w:r w:rsidRPr="007C0B0B">
        <w:rPr>
          <w:rFonts w:ascii="Montserrat" w:hAnsi="Montserrat"/>
        </w:rPr>
        <w:t>linear_model</w:t>
      </w:r>
      <w:proofErr w:type="spellEnd"/>
      <w:r w:rsidRPr="007C0B0B">
        <w:rPr>
          <w:rFonts w:ascii="Montserrat" w:hAnsi="Montserrat"/>
        </w:rPr>
        <w:t xml:space="preserve"> module.</w:t>
      </w:r>
    </w:p>
    <w:p w14:paraId="5D9D93F7" w14:textId="35C6ADD6" w:rsidR="007C0B0B" w:rsidRDefault="007C0B0B" w:rsidP="007C0B0B">
      <w:pPr>
        <w:pStyle w:val="FirstParagraph"/>
        <w:numPr>
          <w:ilvl w:val="0"/>
          <w:numId w:val="7"/>
        </w:numPr>
        <w:rPr>
          <w:rFonts w:ascii="Montserrat" w:hAnsi="Montserrat"/>
        </w:rPr>
      </w:pPr>
      <w:r w:rsidRPr="007C0B0B">
        <w:rPr>
          <w:rFonts w:ascii="Montserrat" w:hAnsi="Montserrat"/>
        </w:rPr>
        <w:t>Create a Linear</w:t>
      </w:r>
      <w:r w:rsidR="00EE0EA8">
        <w:rPr>
          <w:rFonts w:ascii="Montserrat" w:hAnsi="Montserrat"/>
        </w:rPr>
        <w:t xml:space="preserve"> </w:t>
      </w:r>
      <w:r w:rsidRPr="007C0B0B">
        <w:rPr>
          <w:rFonts w:ascii="Montserrat" w:hAnsi="Montserrat"/>
        </w:rPr>
        <w:t xml:space="preserve">Regression model, </w:t>
      </w:r>
      <w:r>
        <w:rPr>
          <w:rFonts w:ascii="Montserrat" w:hAnsi="Montserrat"/>
        </w:rPr>
        <w:t>using</w:t>
      </w:r>
      <w:r w:rsidRPr="007C0B0B">
        <w:rPr>
          <w:rFonts w:ascii="Montserrat" w:hAnsi="Montserrat"/>
        </w:rPr>
        <w:t xml:space="preserve"> the fit method to train the model on </w:t>
      </w:r>
      <w:r>
        <w:rPr>
          <w:rFonts w:ascii="Montserrat" w:hAnsi="Montserrat"/>
        </w:rPr>
        <w:t>x and</w:t>
      </w:r>
      <w:r w:rsidRPr="007C0B0B">
        <w:rPr>
          <w:rFonts w:ascii="Montserrat" w:hAnsi="Montserrat"/>
        </w:rPr>
        <w:t xml:space="preserve"> y</w:t>
      </w:r>
      <w:r>
        <w:rPr>
          <w:rFonts w:ascii="Montserrat" w:hAnsi="Montserrat"/>
        </w:rPr>
        <w:t>.</w:t>
      </w:r>
    </w:p>
    <w:p w14:paraId="6A7366E3" w14:textId="0CAB1566" w:rsidR="007C0B0B" w:rsidRDefault="007C0B0B" w:rsidP="007C0B0B">
      <w:pPr>
        <w:pStyle w:val="FirstParagraph"/>
        <w:numPr>
          <w:ilvl w:val="0"/>
          <w:numId w:val="7"/>
        </w:numPr>
        <w:rPr>
          <w:rFonts w:ascii="Montserrat" w:hAnsi="Montserrat"/>
        </w:rPr>
      </w:pPr>
      <w:r>
        <w:rPr>
          <w:rFonts w:ascii="Montserrat" w:hAnsi="Montserrat"/>
        </w:rPr>
        <w:t>Generate predicted values for some sample or example data.</w:t>
      </w:r>
    </w:p>
    <w:p w14:paraId="1EBFC4E0" w14:textId="75A883B4" w:rsidR="00E730AC" w:rsidRPr="00EE0EA8" w:rsidRDefault="007C0B0B" w:rsidP="007C0B0B">
      <w:pPr>
        <w:pStyle w:val="FirstParagraph"/>
        <w:numPr>
          <w:ilvl w:val="0"/>
          <w:numId w:val="7"/>
        </w:numPr>
        <w:rPr>
          <w:rFonts w:ascii="Montserrat" w:hAnsi="Montserrat"/>
        </w:rPr>
      </w:pPr>
      <w:r>
        <w:rPr>
          <w:rFonts w:ascii="Montserrat" w:hAnsi="Montserrat"/>
        </w:rPr>
        <w:t xml:space="preserve">Create a scatter plot with </w:t>
      </w:r>
      <w:proofErr w:type="spellStart"/>
      <w:r>
        <w:rPr>
          <w:rFonts w:ascii="Montserrat" w:hAnsi="Montserrat"/>
        </w:rPr>
        <w:t>x,y</w:t>
      </w:r>
      <w:proofErr w:type="spellEnd"/>
      <w:r>
        <w:rPr>
          <w:rFonts w:ascii="Montserrat" w:hAnsi="Montserrat"/>
        </w:rPr>
        <w:t xml:space="preserve"> and your predictions</w:t>
      </w:r>
      <w:r w:rsidR="00EE0EA8">
        <w:rPr>
          <w:rFonts w:ascii="Montserrat" w:hAnsi="Montserrat"/>
        </w:rPr>
        <w:t xml:space="preserve"> showing</w:t>
      </w:r>
      <w:r>
        <w:rPr>
          <w:rFonts w:ascii="Montserrat" w:hAnsi="Montserrat"/>
        </w:rPr>
        <w:t xml:space="preserve">.  </w:t>
      </w:r>
      <w:bookmarkEnd w:id="0"/>
      <w:bookmarkEnd w:id="6"/>
    </w:p>
    <w:p w14:paraId="28F7530F" w14:textId="77777777" w:rsidR="007C0B0B" w:rsidRPr="007C0B0B" w:rsidRDefault="007C0B0B" w:rsidP="007C0B0B">
      <w:pPr>
        <w:spacing w:before="180" w:after="180"/>
      </w:pPr>
    </w:p>
    <w:p w14:paraId="333A289D" w14:textId="77777777" w:rsidR="007C0B0B" w:rsidRPr="007C0B0B" w:rsidRDefault="007C0B0B" w:rsidP="007C0B0B">
      <w:pPr>
        <w:keepNext/>
        <w:keepLines/>
        <w:spacing w:before="200" w:after="0"/>
        <w:outlineLvl w:val="2"/>
        <w:rPr>
          <w:rFonts w:ascii="Montserrat" w:eastAsiaTheme="majorEastAsia" w:hAnsi="Montserrat" w:cstheme="majorBidi"/>
          <w:b/>
          <w:bCs/>
        </w:rPr>
      </w:pPr>
      <w:r w:rsidRPr="007C0B0B">
        <w:rPr>
          <w:rFonts w:ascii="Montserrat" w:eastAsiaTheme="majorEastAsia" w:hAnsi="Montserrat" w:cstheme="majorBidi"/>
          <w:b/>
          <w:bCs/>
        </w:rPr>
        <w:t>Stretch exercise</w:t>
      </w:r>
    </w:p>
    <w:p w14:paraId="799CB136" w14:textId="0743BF5F" w:rsidR="007C0B0B" w:rsidRPr="00EE0EA8" w:rsidRDefault="007C0B0B" w:rsidP="00B44FF2">
      <w:pPr>
        <w:pStyle w:val="BodyText"/>
        <w:numPr>
          <w:ilvl w:val="0"/>
          <w:numId w:val="19"/>
        </w:numPr>
        <w:spacing w:before="0" w:after="0"/>
        <w:ind w:left="714" w:hanging="357"/>
        <w:rPr>
          <w:rFonts w:ascii="Montserrat" w:hAnsi="Montserrat"/>
        </w:rPr>
      </w:pPr>
      <w:r w:rsidRPr="00EE0EA8">
        <w:rPr>
          <w:rFonts w:ascii="Montserrat" w:hAnsi="Montserrat"/>
        </w:rPr>
        <w:t xml:space="preserve">Calculate the </w:t>
      </w:r>
      <w:proofErr w:type="spellStart"/>
      <w:r w:rsidRPr="00EE0EA8">
        <w:rPr>
          <w:rFonts w:ascii="Montserrat" w:hAnsi="Montserrat"/>
        </w:rPr>
        <w:t>pearson</w:t>
      </w:r>
      <w:proofErr w:type="spellEnd"/>
      <w:r w:rsidRPr="00EE0EA8">
        <w:rPr>
          <w:rFonts w:ascii="Montserrat" w:hAnsi="Montserrat"/>
        </w:rPr>
        <w:t xml:space="preserve"> correlation coefficient and p value of your chosen linear regression method. </w:t>
      </w:r>
    </w:p>
    <w:p w14:paraId="4D1165F2" w14:textId="4620A53D" w:rsidR="00374630" w:rsidRDefault="00374630" w:rsidP="00B44FF2">
      <w:pPr>
        <w:pStyle w:val="BodyText"/>
        <w:numPr>
          <w:ilvl w:val="0"/>
          <w:numId w:val="19"/>
        </w:numPr>
        <w:spacing w:before="0" w:after="0"/>
        <w:ind w:left="714" w:hanging="357"/>
        <w:contextualSpacing/>
        <w:rPr>
          <w:rFonts w:ascii="Montserrat" w:hAnsi="Montserrat"/>
        </w:rPr>
      </w:pPr>
      <w:r w:rsidRPr="00EE0EA8">
        <w:rPr>
          <w:rFonts w:ascii="Montserrat" w:hAnsi="Montserrat"/>
        </w:rPr>
        <w:t>Calculate the R</w:t>
      </w:r>
      <w:r w:rsidR="00EE0EA8" w:rsidRPr="00EE0EA8">
        <w:rPr>
          <w:rFonts w:ascii="Montserrat" w:hAnsi="Montserrat"/>
          <w:vertAlign w:val="superscript"/>
        </w:rPr>
        <w:t xml:space="preserve">2  </w:t>
      </w:r>
      <w:r w:rsidR="00EE0EA8" w:rsidRPr="00EE0EA8">
        <w:rPr>
          <w:rFonts w:ascii="Montserrat" w:hAnsi="Montserrat"/>
        </w:rPr>
        <w:t>score and residuals of your linear regression model</w:t>
      </w:r>
      <w:r w:rsidR="00EE0EA8">
        <w:rPr>
          <w:rFonts w:ascii="Montserrat" w:hAnsi="Montserrat"/>
        </w:rPr>
        <w:t>.</w:t>
      </w:r>
    </w:p>
    <w:p w14:paraId="6D6FE88E" w14:textId="1640A7D3" w:rsidR="00B44FF2" w:rsidRPr="00EE0EA8" w:rsidRDefault="00B44FF2" w:rsidP="00B44FF2">
      <w:pPr>
        <w:pStyle w:val="BodyText"/>
        <w:numPr>
          <w:ilvl w:val="0"/>
          <w:numId w:val="19"/>
        </w:numPr>
        <w:spacing w:before="0" w:after="0"/>
        <w:ind w:left="714" w:hanging="357"/>
        <w:contextualSpacing/>
        <w:rPr>
          <w:rFonts w:ascii="Montserrat" w:hAnsi="Montserrat"/>
        </w:rPr>
      </w:pPr>
      <w:r>
        <w:rPr>
          <w:rFonts w:ascii="Montserrat" w:hAnsi="Montserrat"/>
        </w:rPr>
        <w:t xml:space="preserve">Assess if the chosen feature is useful for predicting the target and what might be missing. </w:t>
      </w:r>
    </w:p>
    <w:sectPr w:rsidR="00B44FF2" w:rsidRPr="00EE0EA8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0DCA6" w14:textId="77777777" w:rsidR="00202AE8" w:rsidRDefault="00202AE8">
      <w:pPr>
        <w:spacing w:after="0"/>
      </w:pPr>
      <w:r>
        <w:separator/>
      </w:r>
    </w:p>
  </w:endnote>
  <w:endnote w:type="continuationSeparator" w:id="0">
    <w:p w14:paraId="14A42FC6" w14:textId="77777777" w:rsidR="00202AE8" w:rsidRDefault="00202A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igtree">
    <w:altName w:val="Calibri"/>
    <w:charset w:val="00"/>
    <w:family w:val="auto"/>
    <w:pitch w:val="variable"/>
    <w:sig w:usb0="A000006F" w:usb1="00000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4188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6AA05" w14:textId="43CE6F5C" w:rsidR="008352D7" w:rsidRDefault="008352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FFAD87" w14:textId="77777777" w:rsidR="008352D7" w:rsidRDefault="008352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503FB" w14:textId="77777777" w:rsidR="00202AE8" w:rsidRDefault="00202AE8">
      <w:r>
        <w:separator/>
      </w:r>
    </w:p>
  </w:footnote>
  <w:footnote w:type="continuationSeparator" w:id="0">
    <w:p w14:paraId="320B7116" w14:textId="77777777" w:rsidR="00202AE8" w:rsidRDefault="00202A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3CF19" w14:textId="679383B7" w:rsidR="00A564C8" w:rsidRDefault="00A564C8">
    <w:pPr>
      <w:pStyle w:val="Header"/>
    </w:pPr>
    <w:r>
      <w:rPr>
        <w:noProof/>
      </w:rPr>
      <w:drawing>
        <wp:inline distT="0" distB="0" distL="0" distR="0" wp14:anchorId="2130FAB2" wp14:editId="6F0E31C3">
          <wp:extent cx="986894" cy="324000"/>
          <wp:effectExtent l="0" t="0" r="3810" b="0"/>
          <wp:docPr id="1000028760" name="Picture 1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73258811" name="Picture 1" descr="A black background with a black 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86894" cy="324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660B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2E70EFD"/>
    <w:multiLevelType w:val="hybridMultilevel"/>
    <w:tmpl w:val="5F84B0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080EAF"/>
    <w:multiLevelType w:val="hybridMultilevel"/>
    <w:tmpl w:val="FB4C1B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F2255"/>
    <w:multiLevelType w:val="hybridMultilevel"/>
    <w:tmpl w:val="ABC06E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7379F"/>
    <w:multiLevelType w:val="hybridMultilevel"/>
    <w:tmpl w:val="390270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E1E91"/>
    <w:multiLevelType w:val="hybridMultilevel"/>
    <w:tmpl w:val="B3B49A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197601"/>
    <w:multiLevelType w:val="hybridMultilevel"/>
    <w:tmpl w:val="928CA14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E856810"/>
    <w:multiLevelType w:val="hybridMultilevel"/>
    <w:tmpl w:val="04823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D6055"/>
    <w:multiLevelType w:val="hybridMultilevel"/>
    <w:tmpl w:val="9182A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808B22">
      <w:numFmt w:val="bullet"/>
      <w:lvlText w:val="•"/>
      <w:lvlJc w:val="left"/>
      <w:pPr>
        <w:ind w:left="1800" w:hanging="720"/>
      </w:pPr>
      <w:rPr>
        <w:rFonts w:ascii="Montserrat" w:eastAsiaTheme="minorHAnsi" w:hAnsi="Montserra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D2428B"/>
    <w:multiLevelType w:val="hybridMultilevel"/>
    <w:tmpl w:val="0B424CE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BF00C89"/>
    <w:multiLevelType w:val="hybridMultilevel"/>
    <w:tmpl w:val="46628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CC7C4C"/>
    <w:multiLevelType w:val="hybridMultilevel"/>
    <w:tmpl w:val="96801970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C992B85"/>
    <w:multiLevelType w:val="hybridMultilevel"/>
    <w:tmpl w:val="A484F35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0A7DFB"/>
    <w:multiLevelType w:val="hybridMultilevel"/>
    <w:tmpl w:val="C802776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17968"/>
    <w:multiLevelType w:val="hybridMultilevel"/>
    <w:tmpl w:val="1A1279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780601"/>
    <w:multiLevelType w:val="hybridMultilevel"/>
    <w:tmpl w:val="1A12799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27A9B"/>
    <w:multiLevelType w:val="hybridMultilevel"/>
    <w:tmpl w:val="A2A28F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F511DE"/>
    <w:multiLevelType w:val="hybridMultilevel"/>
    <w:tmpl w:val="5BCE85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9B01CE"/>
    <w:multiLevelType w:val="hybridMultilevel"/>
    <w:tmpl w:val="E730B5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1534666">
    <w:abstractNumId w:val="0"/>
  </w:num>
  <w:num w:numId="2" w16cid:durableId="1767068136">
    <w:abstractNumId w:val="18"/>
  </w:num>
  <w:num w:numId="3" w16cid:durableId="1931547566">
    <w:abstractNumId w:val="7"/>
  </w:num>
  <w:num w:numId="4" w16cid:durableId="1800295443">
    <w:abstractNumId w:val="13"/>
  </w:num>
  <w:num w:numId="5" w16cid:durableId="373358893">
    <w:abstractNumId w:val="17"/>
  </w:num>
  <w:num w:numId="6" w16cid:durableId="1537548276">
    <w:abstractNumId w:val="4"/>
  </w:num>
  <w:num w:numId="7" w16cid:durableId="2068382179">
    <w:abstractNumId w:val="3"/>
  </w:num>
  <w:num w:numId="8" w16cid:durableId="814102433">
    <w:abstractNumId w:val="11"/>
  </w:num>
  <w:num w:numId="9" w16cid:durableId="228931154">
    <w:abstractNumId w:val="6"/>
  </w:num>
  <w:num w:numId="10" w16cid:durableId="2139299412">
    <w:abstractNumId w:val="9"/>
  </w:num>
  <w:num w:numId="11" w16cid:durableId="686373711">
    <w:abstractNumId w:val="2"/>
  </w:num>
  <w:num w:numId="12" w16cid:durableId="1887639991">
    <w:abstractNumId w:val="8"/>
  </w:num>
  <w:num w:numId="13" w16cid:durableId="1663777060">
    <w:abstractNumId w:val="16"/>
  </w:num>
  <w:num w:numId="14" w16cid:durableId="292054127">
    <w:abstractNumId w:val="10"/>
  </w:num>
  <w:num w:numId="15" w16cid:durableId="1273708390">
    <w:abstractNumId w:val="12"/>
  </w:num>
  <w:num w:numId="16" w16cid:durableId="1029144514">
    <w:abstractNumId w:val="1"/>
  </w:num>
  <w:num w:numId="17" w16cid:durableId="837381132">
    <w:abstractNumId w:val="5"/>
  </w:num>
  <w:num w:numId="18" w16cid:durableId="1461923291">
    <w:abstractNumId w:val="15"/>
  </w:num>
  <w:num w:numId="19" w16cid:durableId="13452107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30AC"/>
    <w:rsid w:val="00024767"/>
    <w:rsid w:val="00045061"/>
    <w:rsid w:val="001E5D03"/>
    <w:rsid w:val="00202AE8"/>
    <w:rsid w:val="002213F6"/>
    <w:rsid w:val="002A0608"/>
    <w:rsid w:val="00374630"/>
    <w:rsid w:val="003F0665"/>
    <w:rsid w:val="004B2417"/>
    <w:rsid w:val="0053297C"/>
    <w:rsid w:val="0054098C"/>
    <w:rsid w:val="0059209E"/>
    <w:rsid w:val="005B40B4"/>
    <w:rsid w:val="00600FEA"/>
    <w:rsid w:val="0061228B"/>
    <w:rsid w:val="007B5370"/>
    <w:rsid w:val="007C0B0B"/>
    <w:rsid w:val="008352D7"/>
    <w:rsid w:val="00881FFA"/>
    <w:rsid w:val="008A546C"/>
    <w:rsid w:val="00911D42"/>
    <w:rsid w:val="00967535"/>
    <w:rsid w:val="00A32CE1"/>
    <w:rsid w:val="00A564C8"/>
    <w:rsid w:val="00B44FF2"/>
    <w:rsid w:val="00B812D7"/>
    <w:rsid w:val="00C117DF"/>
    <w:rsid w:val="00C53641"/>
    <w:rsid w:val="00CB5511"/>
    <w:rsid w:val="00CC71E5"/>
    <w:rsid w:val="00D95308"/>
    <w:rsid w:val="00E066E5"/>
    <w:rsid w:val="00E07A6E"/>
    <w:rsid w:val="00E309BF"/>
    <w:rsid w:val="00E730AC"/>
    <w:rsid w:val="00EE0EA8"/>
    <w:rsid w:val="00F34DAD"/>
    <w:rsid w:val="00F826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70BD00"/>
  <w15:docId w15:val="{0B99D253-5A6A-48A6-BEBE-C47A01B36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1FFA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352D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352D7"/>
  </w:style>
  <w:style w:type="paragraph" w:styleId="Footer">
    <w:name w:val="footer"/>
    <w:basedOn w:val="Normal"/>
    <w:link w:val="FooterChar"/>
    <w:uiPriority w:val="99"/>
    <w:rsid w:val="008352D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352D7"/>
  </w:style>
  <w:style w:type="character" w:customStyle="1" w:styleId="Heading3Char">
    <w:name w:val="Heading 3 Char"/>
    <w:basedOn w:val="DefaultParagraphFont"/>
    <w:link w:val="Heading3"/>
    <w:uiPriority w:val="9"/>
    <w:rsid w:val="003F0665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3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dcc.fc.up.pt/~ltorgo/Regression/cal_housing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0225895DF244E9A8FFDE67EF550DA" ma:contentTypeVersion="18" ma:contentTypeDescription="Create a new document." ma:contentTypeScope="" ma:versionID="43e98a9574a76bd723e3adeb940305d9">
  <xsd:schema xmlns:xsd="http://www.w3.org/2001/XMLSchema" xmlns:xs="http://www.w3.org/2001/XMLSchema" xmlns:p="http://schemas.microsoft.com/office/2006/metadata/properties" xmlns:ns2="b010d0a2-0afb-4761-895d-6585c20c04d7" xmlns:ns3="9d579490-102d-4bf3-8643-974e67683526" targetNamespace="http://schemas.microsoft.com/office/2006/metadata/properties" ma:root="true" ma:fieldsID="0e84d5655980fb8fa45298cc65789be3" ns2:_="" ns3:_="">
    <xsd:import namespace="b010d0a2-0afb-4761-895d-6585c20c04d7"/>
    <xsd:import namespace="9d579490-102d-4bf3-8643-974e676835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10d0a2-0afb-4761-895d-6585c20c04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579490-102d-4bf3-8643-974e67683526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fe1d3cdd-0ef3-4b3c-82fb-0fe997b7d763}" ma:internalName="TaxCatchAll" ma:showField="CatchAllData" ma:web="9d579490-102d-4bf3-8643-974e676835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10d0a2-0afb-4761-895d-6585c20c04d7">
      <Terms xmlns="http://schemas.microsoft.com/office/infopath/2007/PartnerControls"/>
    </lcf76f155ced4ddcb4097134ff3c332f>
    <TaxCatchAll xmlns="9d579490-102d-4bf3-8643-974e67683526" xsi:nil="true"/>
  </documentManagement>
</p:properties>
</file>

<file path=customXml/itemProps1.xml><?xml version="1.0" encoding="utf-8"?>
<ds:datastoreItem xmlns:ds="http://schemas.openxmlformats.org/officeDocument/2006/customXml" ds:itemID="{08B99328-BF05-4C1C-B6F0-74B0260577F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E4E124-5CBB-4F3E-B371-6A80A1E6419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10d0a2-0afb-4761-895d-6585c20c04d7"/>
    <ds:schemaRef ds:uri="9d579490-102d-4bf3-8643-974e676835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07CEAE-7A79-4611-8E62-5776FDA52436}">
  <ds:schemaRefs>
    <ds:schemaRef ds:uri="http://schemas.microsoft.com/office/2006/metadata/properties"/>
    <ds:schemaRef ds:uri="http://schemas.microsoft.com/office/infopath/2007/PartnerControls"/>
    <ds:schemaRef ds:uri="b010d0a2-0afb-4761-895d-6585c20c04d7"/>
    <ds:schemaRef ds:uri="9d579490-102d-4bf3-8643-974e6768352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field, Clementine</dc:creator>
  <cp:keywords/>
  <cp:lastModifiedBy>Davies, Sian</cp:lastModifiedBy>
  <cp:revision>7</cp:revision>
  <dcterms:created xsi:type="dcterms:W3CDTF">2025-08-07T14:21:00Z</dcterms:created>
  <dcterms:modified xsi:type="dcterms:W3CDTF">2025-08-07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0225895DF244E9A8FFDE67EF550DA</vt:lpwstr>
  </property>
  <property fmtid="{D5CDD505-2E9C-101B-9397-08002B2CF9AE}" pid="3" name="MediaServiceImageTags">
    <vt:lpwstr/>
  </property>
</Properties>
</file>